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C697B" w14:textId="3977D310" w:rsidR="007900CB" w:rsidRDefault="007900CB" w:rsidP="007900CB">
      <w:pPr>
        <w:jc w:val="center"/>
        <w:rPr>
          <w:b/>
          <w:bCs/>
          <w:sz w:val="56"/>
          <w:szCs w:val="56"/>
          <w:lang w:val="en-US"/>
        </w:rPr>
      </w:pPr>
    </w:p>
    <w:p w14:paraId="44E8D03F" w14:textId="3289ED02" w:rsidR="00E87907" w:rsidRDefault="00E87907" w:rsidP="007900CB">
      <w:pPr>
        <w:jc w:val="center"/>
        <w:rPr>
          <w:b/>
          <w:bCs/>
          <w:sz w:val="56"/>
          <w:szCs w:val="56"/>
          <w:lang w:val="en-US"/>
        </w:rPr>
      </w:pPr>
    </w:p>
    <w:p w14:paraId="705643AF" w14:textId="386F883C" w:rsidR="00E87907" w:rsidRDefault="00E87907" w:rsidP="007900CB">
      <w:pPr>
        <w:jc w:val="center"/>
        <w:rPr>
          <w:b/>
          <w:bCs/>
          <w:sz w:val="56"/>
          <w:szCs w:val="56"/>
          <w:lang w:val="en-US"/>
        </w:rPr>
      </w:pPr>
    </w:p>
    <w:p w14:paraId="29CA42C9" w14:textId="77777777" w:rsidR="00E87907" w:rsidRDefault="00E87907" w:rsidP="007900CB">
      <w:pPr>
        <w:jc w:val="center"/>
        <w:rPr>
          <w:b/>
          <w:bCs/>
          <w:sz w:val="56"/>
          <w:szCs w:val="56"/>
          <w:lang w:val="en-US"/>
        </w:rPr>
      </w:pPr>
    </w:p>
    <w:p w14:paraId="1A478C65" w14:textId="2F7028D0" w:rsidR="007900CB" w:rsidRPr="00672DFD" w:rsidRDefault="007900CB" w:rsidP="007900CB">
      <w:pPr>
        <w:jc w:val="center"/>
        <w:rPr>
          <w:b/>
          <w:bCs/>
          <w:sz w:val="56"/>
          <w:szCs w:val="56"/>
          <w:lang w:val="en-US"/>
        </w:rPr>
      </w:pPr>
      <w:r>
        <w:rPr>
          <w:b/>
          <w:bCs/>
          <w:sz w:val="56"/>
          <w:szCs w:val="56"/>
          <w:lang w:val="en-US"/>
        </w:rPr>
        <w:t xml:space="preserve">COMPUTER </w:t>
      </w:r>
      <w:r w:rsidR="00D25E19">
        <w:rPr>
          <w:b/>
          <w:bCs/>
          <w:sz w:val="56"/>
          <w:szCs w:val="56"/>
          <w:lang w:val="en-US"/>
        </w:rPr>
        <w:t>NETWORKS</w:t>
      </w:r>
      <w:r>
        <w:rPr>
          <w:b/>
          <w:bCs/>
          <w:sz w:val="56"/>
          <w:szCs w:val="56"/>
          <w:lang w:val="en-US"/>
        </w:rPr>
        <w:t xml:space="preserve"> LAB REPORT</w:t>
      </w:r>
    </w:p>
    <w:p w14:paraId="45E1CA12" w14:textId="77777777" w:rsidR="007900CB" w:rsidRPr="009D1A43" w:rsidRDefault="007900CB" w:rsidP="007900CB">
      <w:pPr>
        <w:jc w:val="center"/>
        <w:rPr>
          <w:sz w:val="52"/>
          <w:szCs w:val="52"/>
          <w:lang w:val="en-US"/>
        </w:rPr>
      </w:pPr>
      <w:r w:rsidRPr="009D1A43">
        <w:rPr>
          <w:sz w:val="52"/>
          <w:szCs w:val="52"/>
          <w:lang w:val="en-US"/>
        </w:rPr>
        <w:t>Name: Imon Raj</w:t>
      </w:r>
    </w:p>
    <w:p w14:paraId="0211E40B" w14:textId="77777777" w:rsidR="007900CB" w:rsidRPr="009D1A43" w:rsidRDefault="007900CB" w:rsidP="007900CB">
      <w:pPr>
        <w:jc w:val="center"/>
        <w:rPr>
          <w:sz w:val="52"/>
          <w:szCs w:val="52"/>
          <w:lang w:val="en-US"/>
        </w:rPr>
      </w:pPr>
      <w:r w:rsidRPr="009D1A43">
        <w:rPr>
          <w:sz w:val="52"/>
          <w:szCs w:val="52"/>
          <w:lang w:val="en-US"/>
        </w:rPr>
        <w:t xml:space="preserve">Class: BCSE </w:t>
      </w:r>
      <w:proofErr w:type="gramStart"/>
      <w:r w:rsidRPr="009D1A43">
        <w:rPr>
          <w:sz w:val="52"/>
          <w:szCs w:val="52"/>
          <w:lang w:val="en-US"/>
        </w:rPr>
        <w:t>III ,</w:t>
      </w:r>
      <w:proofErr w:type="gramEnd"/>
      <w:r w:rsidRPr="009D1A43">
        <w:rPr>
          <w:sz w:val="52"/>
          <w:szCs w:val="52"/>
          <w:lang w:val="en-US"/>
        </w:rPr>
        <w:t xml:space="preserve"> 1</w:t>
      </w:r>
      <w:r w:rsidRPr="009D1A43">
        <w:rPr>
          <w:sz w:val="52"/>
          <w:szCs w:val="52"/>
          <w:vertAlign w:val="superscript"/>
          <w:lang w:val="en-US"/>
        </w:rPr>
        <w:t>st</w:t>
      </w:r>
      <w:r w:rsidRPr="009D1A43">
        <w:rPr>
          <w:sz w:val="52"/>
          <w:szCs w:val="52"/>
          <w:lang w:val="en-US"/>
        </w:rPr>
        <w:t xml:space="preserve"> semester</w:t>
      </w:r>
    </w:p>
    <w:p w14:paraId="036622C3" w14:textId="77777777" w:rsidR="007900CB" w:rsidRPr="009D1A43" w:rsidRDefault="007900CB" w:rsidP="007900CB">
      <w:pPr>
        <w:jc w:val="center"/>
        <w:rPr>
          <w:sz w:val="52"/>
          <w:szCs w:val="52"/>
          <w:lang w:val="en-US"/>
        </w:rPr>
      </w:pPr>
      <w:r w:rsidRPr="009D1A43">
        <w:rPr>
          <w:sz w:val="52"/>
          <w:szCs w:val="52"/>
          <w:lang w:val="en-US"/>
        </w:rPr>
        <w:t>Roll: 002010501098</w:t>
      </w:r>
    </w:p>
    <w:p w14:paraId="00503F21" w14:textId="7CDA8861" w:rsidR="007900CB" w:rsidRDefault="007900CB" w:rsidP="007900CB">
      <w:pPr>
        <w:jc w:val="center"/>
        <w:rPr>
          <w:sz w:val="52"/>
          <w:szCs w:val="52"/>
          <w:lang w:val="en-US"/>
        </w:rPr>
      </w:pPr>
      <w:r w:rsidRPr="009D1A43">
        <w:rPr>
          <w:sz w:val="52"/>
          <w:szCs w:val="52"/>
          <w:lang w:val="en-US"/>
        </w:rPr>
        <w:t>Section: A3</w:t>
      </w:r>
    </w:p>
    <w:p w14:paraId="66AEE2C1" w14:textId="6D5A0BC3" w:rsidR="00D25E19" w:rsidRDefault="00D25E19" w:rsidP="007900CB">
      <w:pPr>
        <w:jc w:val="center"/>
        <w:rPr>
          <w:sz w:val="52"/>
          <w:szCs w:val="52"/>
          <w:lang w:val="en-US"/>
        </w:rPr>
      </w:pPr>
      <w:r>
        <w:rPr>
          <w:sz w:val="52"/>
          <w:szCs w:val="52"/>
          <w:lang w:val="en-US"/>
        </w:rPr>
        <w:t>Dept: Computer Science &amp; Engineering</w:t>
      </w:r>
    </w:p>
    <w:p w14:paraId="21928682" w14:textId="350D5443" w:rsidR="007900CB" w:rsidRPr="009D1A43" w:rsidRDefault="00AA0684" w:rsidP="007900CB">
      <w:pPr>
        <w:jc w:val="center"/>
        <w:rPr>
          <w:sz w:val="52"/>
          <w:szCs w:val="52"/>
          <w:lang w:val="en-US"/>
        </w:rPr>
      </w:pPr>
      <w:r>
        <w:rPr>
          <w:sz w:val="52"/>
          <w:szCs w:val="52"/>
          <w:lang w:val="en-US"/>
        </w:rPr>
        <w:t>Submission: 24</w:t>
      </w:r>
      <w:r w:rsidRPr="00AA0684">
        <w:rPr>
          <w:sz w:val="52"/>
          <w:szCs w:val="52"/>
          <w:vertAlign w:val="superscript"/>
          <w:lang w:val="en-US"/>
        </w:rPr>
        <w:t>th</w:t>
      </w:r>
      <w:r>
        <w:rPr>
          <w:sz w:val="52"/>
          <w:szCs w:val="52"/>
          <w:lang w:val="en-US"/>
        </w:rPr>
        <w:t xml:space="preserve"> Nov, 2022</w:t>
      </w:r>
    </w:p>
    <w:p w14:paraId="734086D5" w14:textId="15A46251" w:rsidR="00D57D67" w:rsidRPr="007900CB" w:rsidRDefault="00D57D67" w:rsidP="007900CB"/>
    <w:sectPr w:rsidR="00D57D67" w:rsidRPr="007900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sDAzMTEzNDcwsjRX0lEKTi0uzszPAykwqgUAzQX0USwAAAA="/>
  </w:docVars>
  <w:rsids>
    <w:rsidRoot w:val="00F34E15"/>
    <w:rsid w:val="00571DA0"/>
    <w:rsid w:val="007900CB"/>
    <w:rsid w:val="008166A1"/>
    <w:rsid w:val="00AA0684"/>
    <w:rsid w:val="00AA29FF"/>
    <w:rsid w:val="00AC1079"/>
    <w:rsid w:val="00D25E19"/>
    <w:rsid w:val="00D57D67"/>
    <w:rsid w:val="00E87907"/>
    <w:rsid w:val="00F34E15"/>
    <w:rsid w:val="00FE76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8C4D"/>
  <w15:chartTrackingRefBased/>
  <w15:docId w15:val="{F445FEED-D151-42EA-90EB-846B5579F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00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dc:description/>
  <cp:lastModifiedBy>imonraj27@gmail.com</cp:lastModifiedBy>
  <cp:revision>2</cp:revision>
  <cp:lastPrinted>2022-11-21T08:40:00Z</cp:lastPrinted>
  <dcterms:created xsi:type="dcterms:W3CDTF">2022-11-21T08:42:00Z</dcterms:created>
  <dcterms:modified xsi:type="dcterms:W3CDTF">2022-11-21T08:42:00Z</dcterms:modified>
</cp:coreProperties>
</file>